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ower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lair Turnbu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7 257 61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RuddWatt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ff Wrigh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ower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D69865C" w:rsidR="00661C78" w:rsidRDefault="0004387B">
      <w:r>
        <w:rPr>
          <w:noProof/>
        </w:rPr>
        <w:drawing>
          <wp:inline distT="0" distB="0" distL="0" distR="0" wp14:anchorId="5F161872" wp14:editId="453C828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4387B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